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0CC7B" w14:textId="19D527A5" w:rsidR="0060565B" w:rsidRPr="0067034A" w:rsidRDefault="00C10C44" w:rsidP="00486907">
      <w:pPr>
        <w:jc w:val="center"/>
        <w:rPr>
          <w:lang w:val="en-US"/>
        </w:rPr>
      </w:pPr>
      <w:r w:rsidRPr="0067034A">
        <w:rPr>
          <w:b/>
          <w:bCs/>
          <w:spacing w:val="-8"/>
          <w:sz w:val="32"/>
          <w:lang w:val="en-US"/>
        </w:rPr>
        <w:t xml:space="preserve">Lab </w:t>
      </w:r>
      <w:r w:rsidR="00A2064B">
        <w:rPr>
          <w:b/>
          <w:bCs/>
          <w:spacing w:val="-8"/>
          <w:sz w:val="32"/>
          <w:lang w:val="en-US"/>
        </w:rPr>
        <w:t>1</w:t>
      </w:r>
      <w:r w:rsidR="0025234F">
        <w:rPr>
          <w:b/>
          <w:bCs/>
          <w:spacing w:val="-8"/>
          <w:sz w:val="32"/>
          <w:lang w:val="en-US"/>
        </w:rPr>
        <w:t>3</w:t>
      </w:r>
    </w:p>
    <w:p w14:paraId="34A170BD" w14:textId="77777777" w:rsidR="00486907" w:rsidRPr="0067034A" w:rsidRDefault="00486907" w:rsidP="00CF610D">
      <w:pPr>
        <w:rPr>
          <w:lang w:val="en-US"/>
        </w:rPr>
      </w:pPr>
    </w:p>
    <w:p w14:paraId="78320CB2" w14:textId="476C06B7" w:rsidR="0005248B" w:rsidRDefault="0005248B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  <w:r>
        <w:rPr>
          <w:b/>
          <w:bCs/>
          <w:lang w:val="en-US"/>
        </w:rPr>
        <w:t>PART I</w:t>
      </w:r>
    </w:p>
    <w:p w14:paraId="164A7F56" w14:textId="77777777" w:rsidR="0005248B" w:rsidRDefault="0005248B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</w:p>
    <w:p w14:paraId="64052EC4" w14:textId="39511F7F" w:rsidR="001D2844" w:rsidRDefault="001D2844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  <w:r>
        <w:rPr>
          <w:b/>
          <w:bCs/>
          <w:lang w:val="en-US"/>
        </w:rPr>
        <w:t xml:space="preserve">Exercise </w:t>
      </w:r>
      <w:r w:rsidR="00D95808">
        <w:rPr>
          <w:b/>
          <w:bCs/>
          <w:lang w:val="en-US"/>
        </w:rPr>
        <w:t>1</w:t>
      </w:r>
    </w:p>
    <w:p w14:paraId="01E614E9" w14:textId="215E9892" w:rsidR="003C759D" w:rsidRDefault="003C759D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lang/>
        </w:rPr>
      </w:pPr>
    </w:p>
    <w:p w14:paraId="5A8947C0" w14:textId="72CA844F" w:rsidR="003C759D" w:rsidRPr="003C759D" w:rsidRDefault="003C759D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  <w:r w:rsidRPr="003C759D">
        <w:rPr>
          <w:b/>
          <w:bCs/>
          <w:lang w:val="en-US"/>
        </w:rPr>
        <w:t>The above figure shows the architecture of this exercise.</w:t>
      </w:r>
    </w:p>
    <w:p w14:paraId="5E42C92D" w14:textId="77777777" w:rsidR="003C759D" w:rsidRPr="003C759D" w:rsidRDefault="003C759D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</w:p>
    <w:p w14:paraId="42DD9661" w14:textId="220C11BD" w:rsidR="00D95808" w:rsidRDefault="0025234F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  <w:r w:rsidRPr="0025234F">
        <w:rPr>
          <w:b/>
          <w:bCs/>
          <w:noProof/>
          <w:lang w:val="en-US"/>
        </w:rPr>
        <w:drawing>
          <wp:inline distT="0" distB="0" distL="0" distR="0" wp14:anchorId="44113E73" wp14:editId="068501F5">
            <wp:extent cx="2508069" cy="268930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15754" cy="2697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23E0" w:rsidRPr="006B23E0">
        <w:rPr>
          <w:b/>
          <w:bCs/>
          <w:noProof/>
          <w:lang w:val="en-US"/>
        </w:rPr>
        <w:drawing>
          <wp:inline distT="0" distB="0" distL="0" distR="0" wp14:anchorId="44138A4A" wp14:editId="36EFA07D">
            <wp:extent cx="1588305" cy="235131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09437" cy="2382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3EFB2" w14:textId="1FED6340" w:rsidR="003C759D" w:rsidRDefault="003C759D" w:rsidP="003C759D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 w:rsidRPr="003C759D">
        <w:rPr>
          <w:b/>
          <w:bCs/>
        </w:rPr>
        <w:t>Wire up the above circuit on ESP32.</w:t>
      </w:r>
    </w:p>
    <w:p w14:paraId="710549F7" w14:textId="40DC4349" w:rsidR="000F12CB" w:rsidRDefault="000F12CB" w:rsidP="003C759D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Install Blynk </w:t>
      </w:r>
      <w:r w:rsidR="00D63FE5">
        <w:rPr>
          <w:b/>
          <w:bCs/>
        </w:rPr>
        <w:t xml:space="preserve">application </w:t>
      </w:r>
      <w:r>
        <w:rPr>
          <w:b/>
          <w:bCs/>
        </w:rPr>
        <w:t xml:space="preserve">on your mobile phone and create an account according to </w:t>
      </w:r>
      <w:hyperlink r:id="rId9" w:anchor="getting-started" w:history="1">
        <w:r w:rsidRPr="000F12CB">
          <w:rPr>
            <w:rStyle w:val="a5"/>
            <w:b/>
            <w:bCs/>
          </w:rPr>
          <w:t>this instruction</w:t>
        </w:r>
      </w:hyperlink>
      <w:r>
        <w:rPr>
          <w:b/>
          <w:bCs/>
        </w:rPr>
        <w:t>.</w:t>
      </w:r>
    </w:p>
    <w:p w14:paraId="0B5294B7" w14:textId="6596D23A" w:rsidR="000F12CB" w:rsidRDefault="000F12CB" w:rsidP="003C759D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On your Arduino IDE, install Blynk library via Manage Libraries.</w:t>
      </w:r>
    </w:p>
    <w:p w14:paraId="660BE099" w14:textId="7415E41F" w:rsidR="00D63FE5" w:rsidRDefault="00D63FE5" w:rsidP="003C759D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In Blynk application on your mobile phone, create the following widgets:</w:t>
      </w:r>
    </w:p>
    <w:p w14:paraId="06DD793E" w14:textId="13572392" w:rsidR="00D63FE5" w:rsidRDefault="00D63FE5" w:rsidP="00D63FE5">
      <w:pPr>
        <w:pStyle w:val="a3"/>
        <w:widowControl w:val="0"/>
        <w:numPr>
          <w:ilvl w:val="2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 w:rsidRPr="00D63FE5">
        <w:rPr>
          <w:b/>
          <w:bCs/>
          <w:u w:val="single"/>
        </w:rPr>
        <w:t>Slider</w:t>
      </w:r>
      <w:r>
        <w:rPr>
          <w:b/>
          <w:bCs/>
        </w:rPr>
        <w:t>: to control the brightness of the LED on ESP32; it binds to virtual pin V1 and has the range from 0 to 1023.</w:t>
      </w:r>
    </w:p>
    <w:p w14:paraId="42695F49" w14:textId="5B85A8DC" w:rsidR="00D63FE5" w:rsidRDefault="00D63FE5" w:rsidP="00D63FE5">
      <w:pPr>
        <w:pStyle w:val="a3"/>
        <w:widowControl w:val="0"/>
        <w:numPr>
          <w:ilvl w:val="2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 w:rsidRPr="00D63FE5">
        <w:rPr>
          <w:b/>
          <w:bCs/>
          <w:u w:val="single"/>
        </w:rPr>
        <w:t>Gauge</w:t>
      </w:r>
      <w:r>
        <w:rPr>
          <w:b/>
          <w:bCs/>
        </w:rPr>
        <w:t xml:space="preserve">: to display the temperature from DHT10 on ESP32; it binds to virtual pin V5 and has the range from 0 to 100. </w:t>
      </w:r>
    </w:p>
    <w:p w14:paraId="2C011AA8" w14:textId="57B183E8" w:rsidR="00D63FE5" w:rsidRDefault="00D63FE5" w:rsidP="00D63FE5">
      <w:pPr>
        <w:pStyle w:val="a3"/>
        <w:widowControl w:val="0"/>
        <w:numPr>
          <w:ilvl w:val="2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 w:rsidRPr="00D63FE5">
        <w:rPr>
          <w:b/>
          <w:bCs/>
          <w:u w:val="single"/>
        </w:rPr>
        <w:t>Gauge</w:t>
      </w:r>
      <w:r>
        <w:rPr>
          <w:b/>
          <w:bCs/>
        </w:rPr>
        <w:t xml:space="preserve">: to display the humidity from DHT10 on ESP32; it binds to virtual pin V6 and has the range from 0 to 100. </w:t>
      </w:r>
    </w:p>
    <w:p w14:paraId="31ABEF1E" w14:textId="446F8C63" w:rsidR="00D63FE5" w:rsidRPr="00A02E9C" w:rsidRDefault="00A02E9C" w:rsidP="00D63FE5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  <w:r>
        <w:rPr>
          <w:b/>
          <w:bCs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699D91" wp14:editId="3472568A">
                <wp:simplePos x="0" y="0"/>
                <wp:positionH relativeFrom="column">
                  <wp:posOffset>1162231</wp:posOffset>
                </wp:positionH>
                <wp:positionV relativeFrom="paragraph">
                  <wp:posOffset>5080</wp:posOffset>
                </wp:positionV>
                <wp:extent cx="274683" cy="248557"/>
                <wp:effectExtent l="12700" t="12700" r="17780" b="1841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683" cy="24855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0F077D6" id="Rectangle 5" o:spid="_x0000_s1026" style="position:absolute;margin-left:91.5pt;margin-top:.4pt;width:21.65pt;height:19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" filled="f" strokecolor="red" strokeweight="2.25pt"/>
            </w:pict>
          </mc:Fallback>
        </mc:AlternateContent>
      </w:r>
      <w:r>
        <w:rPr>
          <w:b/>
          <w:bCs/>
          <w:noProof/>
          <w:lang w:val="en-US"/>
        </w:rPr>
        <w:drawing>
          <wp:inline distT="0" distB="0" distL="0" distR="0" wp14:anchorId="4446CFC4" wp14:editId="4B8E25F7">
            <wp:extent cx="1985078" cy="203780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95" b="45776"/>
                    <a:stretch/>
                  </pic:blipFill>
                  <pic:spPr bwMode="auto">
                    <a:xfrm>
                      <a:off x="0" y="0"/>
                      <a:ext cx="1991804" cy="2044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D1CA7" w14:textId="1826CB1F" w:rsidR="00A02E9C" w:rsidRDefault="00A02E9C" w:rsidP="003C759D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In Blynk application, go to the menu in the red rectangle above, then send AUTH TOKENS to your registered email. You will use the token in your ESP32 program.</w:t>
      </w:r>
    </w:p>
    <w:p w14:paraId="4B55378F" w14:textId="0965A68B" w:rsidR="00A134DA" w:rsidRDefault="00A134DA" w:rsidP="003C759D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Upload </w:t>
      </w:r>
      <w:r w:rsidRPr="00A134DA">
        <w:rPr>
          <w:rFonts w:ascii="Courier New" w:hAnsi="Courier New" w:cs="Courier New"/>
        </w:rPr>
        <w:t>DHT10</w:t>
      </w:r>
      <w:r w:rsidR="0025234F">
        <w:rPr>
          <w:rFonts w:ascii="Courier New" w:hAnsi="Courier New" w:cs="Courier New"/>
        </w:rPr>
        <w:t>-</w:t>
      </w:r>
      <w:r w:rsidRPr="00A134DA">
        <w:rPr>
          <w:rFonts w:ascii="Courier New" w:hAnsi="Courier New" w:cs="Courier New"/>
        </w:rPr>
        <w:t>LED</w:t>
      </w:r>
      <w:r w:rsidR="0025234F">
        <w:rPr>
          <w:rFonts w:ascii="Courier New" w:hAnsi="Courier New" w:cs="Courier New"/>
        </w:rPr>
        <w:t>-Blynk</w:t>
      </w:r>
      <w:r w:rsidRPr="00A134DA">
        <w:rPr>
          <w:rFonts w:ascii="Courier New" w:hAnsi="Courier New" w:cs="Courier New"/>
        </w:rPr>
        <w:t xml:space="preserve">.ino </w:t>
      </w:r>
      <w:r>
        <w:rPr>
          <w:b/>
          <w:bCs/>
        </w:rPr>
        <w:t xml:space="preserve">to ESP32. Do not forget to </w:t>
      </w:r>
      <w:r w:rsidR="0025234F">
        <w:rPr>
          <w:b/>
          <w:bCs/>
        </w:rPr>
        <w:t>fill in</w:t>
      </w:r>
      <w:r>
        <w:rPr>
          <w:b/>
          <w:bCs/>
        </w:rPr>
        <w:t xml:space="preserve"> your Wi-Fi SSID, password</w:t>
      </w:r>
      <w:r w:rsidR="0025234F">
        <w:rPr>
          <w:b/>
          <w:bCs/>
        </w:rPr>
        <w:t xml:space="preserve">, Blynk authentication token, and </w:t>
      </w:r>
      <w:r>
        <w:rPr>
          <w:b/>
          <w:bCs/>
        </w:rPr>
        <w:t>MQTT server IP address.</w:t>
      </w:r>
      <w:r w:rsidR="00A02E9C">
        <w:rPr>
          <w:b/>
          <w:bCs/>
        </w:rPr>
        <w:t xml:space="preserve"> The MQTT broker server can be your RPi but it is not used now</w:t>
      </w:r>
      <w:r w:rsidR="00435278">
        <w:rPr>
          <w:b/>
          <w:bCs/>
        </w:rPr>
        <w:t>, instead it will be used in the next exercise.</w:t>
      </w:r>
    </w:p>
    <w:p w14:paraId="355A0870" w14:textId="29AAAE8E" w:rsidR="00435278" w:rsidRDefault="00435278" w:rsidP="00435278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Make a video clip of your finished product then put your video shared URL below as a submission. In the video should show temperature and humidity changing on the application, and the physical LED fading according to the slider adjustment on Blynk.</w:t>
      </w:r>
    </w:p>
    <w:p w14:paraId="13F75495" w14:textId="5C7135DC" w:rsidR="00435278" w:rsidRPr="0005248B" w:rsidRDefault="00435278" w:rsidP="00435278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  <w:r w:rsidRPr="0005248B">
        <w:rPr>
          <w:b/>
          <w:bCs/>
          <w:lang w:val="en-US"/>
        </w:rPr>
        <w:t>Exercise 2</w:t>
      </w:r>
    </w:p>
    <w:p w14:paraId="7E2C2497" w14:textId="77777777" w:rsidR="00C3136C" w:rsidRPr="0005248B" w:rsidRDefault="00C3136C" w:rsidP="00435278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</w:p>
    <w:p w14:paraId="0FC4A297" w14:textId="5B6C1EDA" w:rsidR="00435278" w:rsidRPr="00C3136C" w:rsidRDefault="00435278" w:rsidP="00435278">
      <w:pPr>
        <w:widowControl w:val="0"/>
        <w:tabs>
          <w:tab w:val="left" w:pos="8820"/>
        </w:tabs>
        <w:autoSpaceDE w:val="0"/>
        <w:autoSpaceDN w:val="0"/>
        <w:adjustRightInd w:val="0"/>
        <w:rPr>
          <w:rFonts w:ascii="Calibri" w:hAnsi="Calibri" w:cs="Calibri"/>
          <w:b/>
          <w:bCs/>
          <w:sz w:val="22"/>
          <w:szCs w:val="22"/>
          <w:lang w:val="en-US"/>
        </w:rPr>
      </w:pPr>
      <w:r w:rsidRPr="00C3136C">
        <w:rPr>
          <w:rFonts w:ascii="Calibri" w:hAnsi="Calibri" w:cs="Calibri"/>
          <w:b/>
          <w:bCs/>
          <w:sz w:val="22"/>
          <w:szCs w:val="22"/>
          <w:lang w:val="en-US"/>
        </w:rPr>
        <w:t xml:space="preserve">2.1 Enable Mosquitton on your RPi and install MongoDB according to </w:t>
      </w:r>
      <w:hyperlink r:id="rId11" w:history="1">
        <w:r w:rsidRPr="00C3136C">
          <w:rPr>
            <w:rStyle w:val="a5"/>
            <w:rFonts w:ascii="Calibri" w:hAnsi="Calibri" w:cs="Calibri"/>
            <w:b/>
            <w:bCs/>
            <w:sz w:val="22"/>
            <w:szCs w:val="22"/>
            <w:lang w:val="en-US"/>
          </w:rPr>
          <w:t>this instruction</w:t>
        </w:r>
      </w:hyperlink>
      <w:r w:rsidRPr="00C3136C">
        <w:rPr>
          <w:rFonts w:ascii="Calibri" w:hAnsi="Calibri" w:cs="Calibri"/>
          <w:b/>
          <w:bCs/>
          <w:sz w:val="22"/>
          <w:szCs w:val="22"/>
          <w:lang w:val="en-US"/>
        </w:rPr>
        <w:t>.</w:t>
      </w:r>
    </w:p>
    <w:p w14:paraId="5DE877EC" w14:textId="2BA632E0" w:rsidR="00C3136C" w:rsidRPr="00C3136C" w:rsidRDefault="00C3136C" w:rsidP="00435278">
      <w:pPr>
        <w:widowControl w:val="0"/>
        <w:tabs>
          <w:tab w:val="left" w:pos="8820"/>
        </w:tabs>
        <w:autoSpaceDE w:val="0"/>
        <w:autoSpaceDN w:val="0"/>
        <w:adjustRightInd w:val="0"/>
        <w:rPr>
          <w:rFonts w:ascii="Calibri" w:hAnsi="Calibri" w:cs="Calibri"/>
          <w:b/>
          <w:bCs/>
          <w:sz w:val="22"/>
          <w:szCs w:val="22"/>
          <w:lang w:val="en-US"/>
        </w:rPr>
      </w:pPr>
      <w:r w:rsidRPr="00C3136C">
        <w:rPr>
          <w:rFonts w:ascii="Calibri" w:hAnsi="Calibri" w:cs="Calibri"/>
          <w:b/>
          <w:bCs/>
          <w:sz w:val="22"/>
          <w:szCs w:val="22"/>
          <w:lang w:val="en-US"/>
        </w:rPr>
        <w:t xml:space="preserve">2.2 Log the temperature and humidity sent from ESP32 to MongoDB. You can use </w:t>
      </w:r>
      <w:hyperlink r:id="rId12" w:history="1">
        <w:r w:rsidRPr="00C3136C">
          <w:rPr>
            <w:rStyle w:val="a5"/>
            <w:rFonts w:ascii="Calibri" w:hAnsi="Calibri" w:cs="Calibri"/>
            <w:b/>
            <w:bCs/>
            <w:sz w:val="22"/>
            <w:szCs w:val="22"/>
            <w:lang w:val="en-US"/>
          </w:rPr>
          <w:t>this Python library</w:t>
        </w:r>
      </w:hyperlink>
      <w:r w:rsidRPr="00C3136C">
        <w:rPr>
          <w:rFonts w:ascii="Calibri" w:hAnsi="Calibri" w:cs="Calibri"/>
          <w:b/>
          <w:bCs/>
          <w:sz w:val="22"/>
          <w:szCs w:val="22"/>
          <w:lang w:val="en-US"/>
        </w:rPr>
        <w:t>.</w:t>
      </w:r>
    </w:p>
    <w:p w14:paraId="21FA7DB0" w14:textId="61BAF5B6" w:rsidR="00C3136C" w:rsidRPr="00C3136C" w:rsidRDefault="00C3136C" w:rsidP="00435278">
      <w:pPr>
        <w:widowControl w:val="0"/>
        <w:tabs>
          <w:tab w:val="left" w:pos="8820"/>
        </w:tabs>
        <w:autoSpaceDE w:val="0"/>
        <w:autoSpaceDN w:val="0"/>
        <w:adjustRightInd w:val="0"/>
        <w:rPr>
          <w:rFonts w:ascii="Calibri" w:hAnsi="Calibri" w:cs="Calibri"/>
          <w:b/>
          <w:bCs/>
          <w:sz w:val="22"/>
          <w:szCs w:val="22"/>
          <w:lang w:val="en-US"/>
        </w:rPr>
      </w:pPr>
      <w:r w:rsidRPr="00C3136C">
        <w:rPr>
          <w:rFonts w:ascii="Calibri" w:hAnsi="Calibri" w:cs="Calibri"/>
          <w:b/>
          <w:bCs/>
          <w:sz w:val="22"/>
          <w:szCs w:val="22"/>
          <w:lang w:val="en-US"/>
        </w:rPr>
        <w:t>2.3 Zip your program folder including your used libraries that gets the data from MQTT broker and write it to MongoDB. Then submit according with this document.</w:t>
      </w:r>
    </w:p>
    <w:p w14:paraId="3EBFE620" w14:textId="61A19CD0" w:rsidR="00327201" w:rsidRPr="00435278" w:rsidRDefault="00327201" w:rsidP="00327201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</w:p>
    <w:p w14:paraId="1009C230" w14:textId="77777777" w:rsidR="00327201" w:rsidRPr="00327201" w:rsidRDefault="00327201" w:rsidP="00327201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/>
        </w:rPr>
      </w:pPr>
    </w:p>
    <w:p w14:paraId="54FB8BFA" w14:textId="77777777" w:rsidR="00A134DA" w:rsidRDefault="00A134DA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</w:p>
    <w:p w14:paraId="17CE3F2F" w14:textId="4CF2B028" w:rsidR="00A134DA" w:rsidRDefault="009D2F35">
      <w:pPr>
        <w:spacing w:after="200" w:line="276" w:lineRule="auto"/>
        <w:rPr>
          <w:b/>
          <w:bCs/>
          <w:lang/>
        </w:rPr>
      </w:pPr>
      <w:r w:rsidRPr="009D2F35">
        <w:rPr>
          <w:b/>
          <w:bCs/>
          <w:lang/>
        </w:rPr>
        <w:t>https://drive.google.com/file/d/1ZDWsJBmGrn_VUYRpg-IQafkOjA247ZM5/view?usp=sharing</w:t>
      </w:r>
      <w:r w:rsidR="00A134DA">
        <w:rPr>
          <w:b/>
          <w:bCs/>
          <w:lang/>
        </w:rPr>
        <w:br w:type="page"/>
      </w:r>
    </w:p>
    <w:p w14:paraId="59C5847C" w14:textId="5135CB8A" w:rsidR="003C759D" w:rsidRPr="00C02ED7" w:rsidRDefault="00C02ED7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  <w:r w:rsidRPr="00C02ED7">
        <w:rPr>
          <w:b/>
          <w:bCs/>
          <w:lang w:val="en-US"/>
        </w:rPr>
        <w:lastRenderedPageBreak/>
        <w:t>Then you should get the following flow.</w:t>
      </w:r>
    </w:p>
    <w:p w14:paraId="0D4D6C1A" w14:textId="37A8BA5E" w:rsidR="00C02ED7" w:rsidRPr="00C02ED7" w:rsidRDefault="00C02ED7" w:rsidP="00C02ED7">
      <w:pPr>
        <w:rPr>
          <w:lang/>
        </w:rPr>
      </w:pPr>
    </w:p>
    <w:p w14:paraId="2032686A" w14:textId="4EE20EB3" w:rsidR="001D2844" w:rsidRDefault="00C02ED7" w:rsidP="00A134DA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</w:pPr>
      <w:r w:rsidRPr="00A134DA">
        <w:rPr>
          <w:b/>
          <w:bCs/>
        </w:rPr>
        <w:t>Deploy your flow then capture your finished dashboard and put it below.</w:t>
      </w:r>
    </w:p>
    <w:p w14:paraId="7A557C35" w14:textId="56B8C365" w:rsidR="00582F41" w:rsidRDefault="00582F41" w:rsidP="002600CB">
      <w:pPr>
        <w:widowControl w:val="0"/>
        <w:tabs>
          <w:tab w:val="left" w:pos="8820"/>
        </w:tabs>
        <w:autoSpaceDE w:val="0"/>
        <w:autoSpaceDN w:val="0"/>
        <w:adjustRightInd w:val="0"/>
        <w:rPr>
          <w:lang w:val="en-US"/>
        </w:rPr>
      </w:pPr>
    </w:p>
    <w:p w14:paraId="092CD6C2" w14:textId="227DD3F5" w:rsidR="00A134DA" w:rsidRPr="00A134DA" w:rsidRDefault="00A134DA" w:rsidP="002600CB">
      <w:pPr>
        <w:widowControl w:val="0"/>
        <w:tabs>
          <w:tab w:val="left" w:pos="8820"/>
        </w:tabs>
        <w:autoSpaceDE w:val="0"/>
        <w:autoSpaceDN w:val="0"/>
        <w:adjustRightInd w:val="0"/>
        <w:rPr>
          <w:rFonts w:ascii="Courier New" w:hAnsi="Courier New" w:cs="Angsana New"/>
          <w:szCs w:val="30"/>
          <w:lang w:val="en-US"/>
        </w:rPr>
      </w:pPr>
    </w:p>
    <w:p w14:paraId="76F7CD43" w14:textId="4C60EFCD" w:rsidR="00945130" w:rsidRPr="00A141A1" w:rsidRDefault="008E1432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lang w:val="en-US"/>
        </w:rPr>
      </w:pPr>
      <w:r w:rsidRPr="008E1432">
        <w:rPr>
          <w:lang w:val="en-US"/>
        </w:rPr>
        <w:drawing>
          <wp:inline distT="0" distB="0" distL="0" distR="0" wp14:anchorId="3DDC5BB9" wp14:editId="4F9A85C7">
            <wp:extent cx="5943600" cy="4077970"/>
            <wp:effectExtent l="0" t="0" r="0" b="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45130" w:rsidRPr="00A141A1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379F3" w14:textId="77777777" w:rsidR="00B23153" w:rsidRDefault="00B23153" w:rsidP="00C22AFF">
      <w:r>
        <w:separator/>
      </w:r>
    </w:p>
  </w:endnote>
  <w:endnote w:type="continuationSeparator" w:id="0">
    <w:p w14:paraId="19A9FB49" w14:textId="77777777" w:rsidR="00B23153" w:rsidRDefault="00B23153" w:rsidP="00C22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D96AB" w14:textId="77777777" w:rsidR="00B23153" w:rsidRDefault="00B23153" w:rsidP="00C22AFF">
      <w:r>
        <w:separator/>
      </w:r>
    </w:p>
  </w:footnote>
  <w:footnote w:type="continuationSeparator" w:id="0">
    <w:p w14:paraId="7AA608BA" w14:textId="77777777" w:rsidR="00B23153" w:rsidRDefault="00B23153" w:rsidP="00C22A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808080" w:themeColor="background1" w:themeShade="80"/>
        <w:spacing w:val="60"/>
      </w:rPr>
      <w:id w:val="16390163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5FE0C773" w14:textId="30B2150D" w:rsidR="001455C7" w:rsidRDefault="00A43D3A">
        <w:pPr>
          <w:pStyle w:val="a7"/>
          <w:pBdr>
            <w:bottom w:val="single" w:sz="4" w:space="1" w:color="D9D9D9" w:themeColor="background1" w:themeShade="D9"/>
          </w:pBdr>
          <w:jc w:val="right"/>
          <w:rPr>
            <w:b/>
            <w:bCs/>
            <w:noProof/>
          </w:rPr>
        </w:pPr>
        <w:r>
          <w:rPr>
            <w:color w:val="808080" w:themeColor="background1" w:themeShade="80"/>
            <w:spacing w:val="60"/>
          </w:rPr>
          <w:t>Name Sunat Praphanwong</w:t>
        </w:r>
        <w:r>
          <w:rPr>
            <w:color w:val="808080" w:themeColor="background1" w:themeShade="80"/>
            <w:spacing w:val="60"/>
            <w:u w:val="single"/>
          </w:rPr>
          <w:tab/>
        </w:r>
        <w:r w:rsidRPr="0060565B">
          <w:rPr>
            <w:color w:val="808080" w:themeColor="background1" w:themeShade="80"/>
            <w:spacing w:val="60"/>
            <w:u w:val="single"/>
          </w:rPr>
          <w:t>ID</w:t>
        </w:r>
        <w:r>
          <w:rPr>
            <w:color w:val="808080" w:themeColor="background1" w:themeShade="80"/>
            <w:spacing w:val="60"/>
            <w:u w:val="single"/>
          </w:rPr>
          <w:t xml:space="preserve"> 6088130</w:t>
        </w:r>
        <w:r w:rsidR="0060565B">
          <w:rPr>
            <w:color w:val="808080" w:themeColor="background1" w:themeShade="80"/>
            <w:spacing w:val="60"/>
            <w:u w:val="single"/>
          </w:rPr>
          <w:tab/>
        </w:r>
        <w:r w:rsidR="00C22AFF" w:rsidRPr="0060565B">
          <w:rPr>
            <w:color w:val="808080" w:themeColor="background1" w:themeShade="80"/>
            <w:spacing w:val="60"/>
            <w:u w:val="single"/>
          </w:rPr>
          <w:t>Page</w:t>
        </w:r>
        <w:r w:rsidR="00C22AFF">
          <w:t xml:space="preserve"> | </w:t>
        </w:r>
        <w:r w:rsidR="00C22AFF">
          <w:fldChar w:fldCharType="begin"/>
        </w:r>
        <w:r w:rsidR="00C22AFF">
          <w:instrText xml:space="preserve"> PAGE   \* MERGEFORMAT </w:instrText>
        </w:r>
        <w:r w:rsidR="00C22AFF">
          <w:fldChar w:fldCharType="separate"/>
        </w:r>
        <w:r w:rsidR="000A43AA" w:rsidRPr="000A43AA">
          <w:rPr>
            <w:b/>
            <w:bCs/>
            <w:noProof/>
          </w:rPr>
          <w:t>1</w:t>
        </w:r>
        <w:r w:rsidR="00C22AFF">
          <w:rPr>
            <w:b/>
            <w:bCs/>
            <w:noProof/>
          </w:rPr>
          <w:fldChar w:fldCharType="end"/>
        </w:r>
      </w:p>
      <w:p w14:paraId="502E3838" w14:textId="77777777" w:rsidR="00A43D3A" w:rsidRDefault="00A43D3A" w:rsidP="00A43D3A">
        <w:pPr>
          <w:pStyle w:val="a7"/>
          <w:pBdr>
            <w:bottom w:val="single" w:sz="4" w:space="1" w:color="D9D9D9" w:themeColor="background1" w:themeShade="D9"/>
          </w:pBdr>
          <w:rPr>
            <w:color w:val="808080" w:themeColor="background1" w:themeShade="80"/>
            <w:spacing w:val="60"/>
            <w:u w:val="single"/>
          </w:rPr>
        </w:pPr>
        <w:r>
          <w:rPr>
            <w:color w:val="808080" w:themeColor="background1" w:themeShade="80"/>
            <w:spacing w:val="60"/>
          </w:rPr>
          <w:t xml:space="preserve">Name Peerapat Potch-a-nant </w:t>
        </w:r>
        <w:r>
          <w:rPr>
            <w:color w:val="808080" w:themeColor="background1" w:themeShade="80"/>
            <w:spacing w:val="60"/>
            <w:u w:val="single"/>
          </w:rPr>
          <w:tab/>
        </w:r>
        <w:r w:rsidRPr="0060565B">
          <w:rPr>
            <w:color w:val="808080" w:themeColor="background1" w:themeShade="80"/>
            <w:spacing w:val="60"/>
            <w:u w:val="single"/>
          </w:rPr>
          <w:t>ID</w:t>
        </w:r>
        <w:r>
          <w:rPr>
            <w:color w:val="808080" w:themeColor="background1" w:themeShade="80"/>
            <w:spacing w:val="60"/>
            <w:u w:val="single"/>
          </w:rPr>
          <w:t>6088125</w:t>
        </w:r>
        <w:r>
          <w:rPr>
            <w:color w:val="808080" w:themeColor="background1" w:themeShade="80"/>
            <w:spacing w:val="60"/>
            <w:u w:val="single"/>
          </w:rPr>
          <w:tab/>
        </w:r>
      </w:p>
      <w:p w14:paraId="21D92514" w14:textId="182F985C" w:rsidR="00C22AFF" w:rsidRDefault="00A43D3A" w:rsidP="00A43D3A">
        <w:pPr>
          <w:pStyle w:val="a7"/>
          <w:pBdr>
            <w:bottom w:val="single" w:sz="4" w:space="1" w:color="D9D9D9" w:themeColor="background1" w:themeShade="D9"/>
          </w:pBdr>
          <w:rPr>
            <w:b/>
            <w:bCs/>
          </w:rPr>
        </w:pPr>
        <w:r w:rsidRPr="000A43AA">
          <w:rPr>
            <w:color w:val="808080" w:themeColor="background1" w:themeShade="80"/>
            <w:spacing w:val="60"/>
          </w:rPr>
          <w:tab/>
        </w:r>
        <w:r>
          <w:rPr>
            <w:color w:val="808080" w:themeColor="background1" w:themeShade="80"/>
            <w:spacing w:val="60"/>
            <w:u w:val="single"/>
          </w:rPr>
          <w:t>Group: K</w:t>
        </w:r>
        <w:r w:rsidR="000A43AA">
          <w:rPr>
            <w:color w:val="808080" w:themeColor="background1" w:themeShade="80"/>
            <w:spacing w:val="60"/>
            <w:u w:val="single"/>
          </w:rPr>
          <w:tab/>
        </w:r>
      </w:p>
    </w:sdtContent>
  </w:sdt>
  <w:p w14:paraId="227032F4" w14:textId="77777777" w:rsidR="00C22AFF" w:rsidRDefault="00C22AFF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337A5"/>
    <w:multiLevelType w:val="multilevel"/>
    <w:tmpl w:val="EC82E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05159F"/>
    <w:multiLevelType w:val="hybridMultilevel"/>
    <w:tmpl w:val="5AD4E294"/>
    <w:lvl w:ilvl="0" w:tplc="99CEFC2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3B3B13E8"/>
    <w:multiLevelType w:val="hybridMultilevel"/>
    <w:tmpl w:val="FDBCA1FC"/>
    <w:lvl w:ilvl="0" w:tplc="C262C09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94781C"/>
    <w:multiLevelType w:val="hybridMultilevel"/>
    <w:tmpl w:val="8272C8DA"/>
    <w:lvl w:ilvl="0" w:tplc="F77ACF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982AB7"/>
    <w:multiLevelType w:val="hybridMultilevel"/>
    <w:tmpl w:val="7AC41544"/>
    <w:lvl w:ilvl="0" w:tplc="5B507E6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3478A1"/>
    <w:multiLevelType w:val="multilevel"/>
    <w:tmpl w:val="02585C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68715CD"/>
    <w:multiLevelType w:val="hybridMultilevel"/>
    <w:tmpl w:val="338CD5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E0982"/>
    <w:multiLevelType w:val="hybridMultilevel"/>
    <w:tmpl w:val="09242140"/>
    <w:lvl w:ilvl="0" w:tplc="99CEFC2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8AE765B"/>
    <w:multiLevelType w:val="hybridMultilevel"/>
    <w:tmpl w:val="FF9C9D26"/>
    <w:lvl w:ilvl="0" w:tplc="D77E835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1"/>
  </w:num>
  <w:num w:numId="5">
    <w:abstractNumId w:val="7"/>
  </w:num>
  <w:num w:numId="6">
    <w:abstractNumId w:val="8"/>
  </w:num>
  <w:num w:numId="7">
    <w:abstractNumId w:val="3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tDAyNDEzMzQ2MzVS0lEKTi0uzszPAykwrAUAggIwJSwAAAA="/>
  </w:docVars>
  <w:rsids>
    <w:rsidRoot w:val="00486907"/>
    <w:rsid w:val="00010602"/>
    <w:rsid w:val="00010F27"/>
    <w:rsid w:val="0004678A"/>
    <w:rsid w:val="0005248B"/>
    <w:rsid w:val="00057478"/>
    <w:rsid w:val="000A272E"/>
    <w:rsid w:val="000A43AA"/>
    <w:rsid w:val="000F12CB"/>
    <w:rsid w:val="0013519D"/>
    <w:rsid w:val="00140B6B"/>
    <w:rsid w:val="00144D30"/>
    <w:rsid w:val="001455C7"/>
    <w:rsid w:val="00154796"/>
    <w:rsid w:val="0019162B"/>
    <w:rsid w:val="001B09AD"/>
    <w:rsid w:val="001C26B4"/>
    <w:rsid w:val="001D0A7E"/>
    <w:rsid w:val="001D2844"/>
    <w:rsid w:val="001F6E49"/>
    <w:rsid w:val="00230268"/>
    <w:rsid w:val="0025234F"/>
    <w:rsid w:val="002600CB"/>
    <w:rsid w:val="00285892"/>
    <w:rsid w:val="002A4B1E"/>
    <w:rsid w:val="002D3FF5"/>
    <w:rsid w:val="0031473D"/>
    <w:rsid w:val="00314A44"/>
    <w:rsid w:val="00327201"/>
    <w:rsid w:val="00350870"/>
    <w:rsid w:val="003670C6"/>
    <w:rsid w:val="003C759D"/>
    <w:rsid w:val="003D7352"/>
    <w:rsid w:val="003E01E8"/>
    <w:rsid w:val="00410069"/>
    <w:rsid w:val="00421492"/>
    <w:rsid w:val="00435278"/>
    <w:rsid w:val="00451EFF"/>
    <w:rsid w:val="00452133"/>
    <w:rsid w:val="004668E9"/>
    <w:rsid w:val="00474C98"/>
    <w:rsid w:val="00477C7C"/>
    <w:rsid w:val="004818E9"/>
    <w:rsid w:val="00486907"/>
    <w:rsid w:val="004A057A"/>
    <w:rsid w:val="004C7739"/>
    <w:rsid w:val="004D0961"/>
    <w:rsid w:val="004E5C5F"/>
    <w:rsid w:val="004E5E9C"/>
    <w:rsid w:val="00507496"/>
    <w:rsid w:val="005134C7"/>
    <w:rsid w:val="00515C8F"/>
    <w:rsid w:val="00520498"/>
    <w:rsid w:val="00545CEA"/>
    <w:rsid w:val="0055573A"/>
    <w:rsid w:val="00582F41"/>
    <w:rsid w:val="00591363"/>
    <w:rsid w:val="005C2D97"/>
    <w:rsid w:val="005C547C"/>
    <w:rsid w:val="005E1D87"/>
    <w:rsid w:val="0060565B"/>
    <w:rsid w:val="00620859"/>
    <w:rsid w:val="00642111"/>
    <w:rsid w:val="00644528"/>
    <w:rsid w:val="00647E97"/>
    <w:rsid w:val="0067034A"/>
    <w:rsid w:val="00676797"/>
    <w:rsid w:val="00682998"/>
    <w:rsid w:val="006B23E0"/>
    <w:rsid w:val="006D3BC2"/>
    <w:rsid w:val="006D578F"/>
    <w:rsid w:val="006F36AC"/>
    <w:rsid w:val="006F66B6"/>
    <w:rsid w:val="00722B76"/>
    <w:rsid w:val="00742513"/>
    <w:rsid w:val="0075411E"/>
    <w:rsid w:val="00754DFC"/>
    <w:rsid w:val="00763CCF"/>
    <w:rsid w:val="00773280"/>
    <w:rsid w:val="007D3F50"/>
    <w:rsid w:val="007F1384"/>
    <w:rsid w:val="00810BF2"/>
    <w:rsid w:val="008141F1"/>
    <w:rsid w:val="00830273"/>
    <w:rsid w:val="008956AE"/>
    <w:rsid w:val="008E1432"/>
    <w:rsid w:val="00945130"/>
    <w:rsid w:val="00954BEA"/>
    <w:rsid w:val="00963830"/>
    <w:rsid w:val="0096691D"/>
    <w:rsid w:val="009706AC"/>
    <w:rsid w:val="009B0368"/>
    <w:rsid w:val="009D2F35"/>
    <w:rsid w:val="009E2A26"/>
    <w:rsid w:val="00A00A04"/>
    <w:rsid w:val="00A02E9C"/>
    <w:rsid w:val="00A134DA"/>
    <w:rsid w:val="00A141A1"/>
    <w:rsid w:val="00A2064B"/>
    <w:rsid w:val="00A31C88"/>
    <w:rsid w:val="00A3631D"/>
    <w:rsid w:val="00A43D3A"/>
    <w:rsid w:val="00A70060"/>
    <w:rsid w:val="00AC329F"/>
    <w:rsid w:val="00AF3FBB"/>
    <w:rsid w:val="00B23153"/>
    <w:rsid w:val="00B924E9"/>
    <w:rsid w:val="00B93C59"/>
    <w:rsid w:val="00BE6835"/>
    <w:rsid w:val="00C02ED7"/>
    <w:rsid w:val="00C10C44"/>
    <w:rsid w:val="00C22AFF"/>
    <w:rsid w:val="00C25BE8"/>
    <w:rsid w:val="00C3136C"/>
    <w:rsid w:val="00C425A2"/>
    <w:rsid w:val="00C813B8"/>
    <w:rsid w:val="00C95D81"/>
    <w:rsid w:val="00CA392A"/>
    <w:rsid w:val="00CA5198"/>
    <w:rsid w:val="00CF610D"/>
    <w:rsid w:val="00D13749"/>
    <w:rsid w:val="00D13994"/>
    <w:rsid w:val="00D151EC"/>
    <w:rsid w:val="00D20D6C"/>
    <w:rsid w:val="00D25CB9"/>
    <w:rsid w:val="00D3059C"/>
    <w:rsid w:val="00D341CC"/>
    <w:rsid w:val="00D36144"/>
    <w:rsid w:val="00D37BFF"/>
    <w:rsid w:val="00D54287"/>
    <w:rsid w:val="00D63FE5"/>
    <w:rsid w:val="00D65831"/>
    <w:rsid w:val="00D95808"/>
    <w:rsid w:val="00DB25C6"/>
    <w:rsid w:val="00DC06B0"/>
    <w:rsid w:val="00DC5188"/>
    <w:rsid w:val="00DE65E8"/>
    <w:rsid w:val="00E15316"/>
    <w:rsid w:val="00E73E87"/>
    <w:rsid w:val="00E73FA5"/>
    <w:rsid w:val="00E94F7C"/>
    <w:rsid w:val="00ED7D2F"/>
    <w:rsid w:val="00F01547"/>
    <w:rsid w:val="00F14706"/>
    <w:rsid w:val="00F2474C"/>
    <w:rsid w:val="00F86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28E60"/>
  <w15:docId w15:val="{4E613B08-06A7-4FCE-9914-ECB6CA223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25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b-NO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8690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8"/>
      <w:lang w:val="en-US" w:eastAsia="en-US"/>
    </w:rPr>
  </w:style>
  <w:style w:type="paragraph" w:styleId="a4">
    <w:name w:val="Normal (Web)"/>
    <w:basedOn w:val="a"/>
    <w:uiPriority w:val="99"/>
    <w:semiHidden/>
    <w:unhideWhenUsed/>
    <w:rsid w:val="00140B6B"/>
    <w:pPr>
      <w:spacing w:before="100" w:beforeAutospacing="1" w:after="100" w:afterAutospacing="1"/>
    </w:pPr>
  </w:style>
  <w:style w:type="character" w:styleId="a5">
    <w:name w:val="Hyperlink"/>
    <w:basedOn w:val="a0"/>
    <w:uiPriority w:val="99"/>
    <w:unhideWhenUsed/>
    <w:rsid w:val="00452133"/>
    <w:rPr>
      <w:color w:val="0000FF" w:themeColor="hyperlink"/>
      <w:u w:val="single"/>
    </w:rPr>
  </w:style>
  <w:style w:type="character" w:styleId="a6">
    <w:name w:val="Emphasis"/>
    <w:basedOn w:val="a0"/>
    <w:uiPriority w:val="20"/>
    <w:qFormat/>
    <w:rsid w:val="00452133"/>
    <w:rPr>
      <w:i/>
      <w:iCs/>
    </w:rPr>
  </w:style>
  <w:style w:type="paragraph" w:customStyle="1" w:styleId="wp-caption-text">
    <w:name w:val="wp-caption-text"/>
    <w:basedOn w:val="a"/>
    <w:rsid w:val="00452133"/>
    <w:pPr>
      <w:spacing w:before="100" w:beforeAutospacing="1" w:after="100" w:afterAutospacing="1"/>
    </w:pPr>
    <w:rPr>
      <w:lang w:val="en-US" w:eastAsia="en-US"/>
    </w:rPr>
  </w:style>
  <w:style w:type="character" w:styleId="HTML">
    <w:name w:val="HTML Code"/>
    <w:basedOn w:val="a0"/>
    <w:uiPriority w:val="99"/>
    <w:semiHidden/>
    <w:unhideWhenUsed/>
    <w:rsid w:val="00452133"/>
    <w:rPr>
      <w:rFonts w:ascii="Courier New" w:eastAsia="Times New Roman" w:hAnsi="Courier New" w:cs="Courier New"/>
      <w:sz w:val="20"/>
      <w:szCs w:val="20"/>
    </w:rPr>
  </w:style>
  <w:style w:type="paragraph" w:styleId="a7">
    <w:name w:val="header"/>
    <w:basedOn w:val="a"/>
    <w:link w:val="a8"/>
    <w:uiPriority w:val="99"/>
    <w:unhideWhenUsed/>
    <w:rsid w:val="00C22AFF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8"/>
      <w:lang w:val="en-US" w:eastAsia="en-US"/>
    </w:rPr>
  </w:style>
  <w:style w:type="character" w:customStyle="1" w:styleId="a8">
    <w:name w:val="หัวกระดาษ อักขระ"/>
    <w:basedOn w:val="a0"/>
    <w:link w:val="a7"/>
    <w:uiPriority w:val="99"/>
    <w:rsid w:val="00C22AFF"/>
  </w:style>
  <w:style w:type="paragraph" w:styleId="a9">
    <w:name w:val="footer"/>
    <w:basedOn w:val="a"/>
    <w:link w:val="aa"/>
    <w:uiPriority w:val="99"/>
    <w:unhideWhenUsed/>
    <w:rsid w:val="00C22AFF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8"/>
      <w:lang w:val="en-US" w:eastAsia="en-US"/>
    </w:rPr>
  </w:style>
  <w:style w:type="character" w:customStyle="1" w:styleId="aa">
    <w:name w:val="ท้ายกระดาษ อักขระ"/>
    <w:basedOn w:val="a0"/>
    <w:link w:val="a9"/>
    <w:uiPriority w:val="99"/>
    <w:rsid w:val="00C22AFF"/>
  </w:style>
  <w:style w:type="paragraph" w:styleId="ab">
    <w:name w:val="Balloon Text"/>
    <w:basedOn w:val="a"/>
    <w:link w:val="ac"/>
    <w:uiPriority w:val="99"/>
    <w:semiHidden/>
    <w:unhideWhenUsed/>
    <w:rsid w:val="00C22AFF"/>
    <w:rPr>
      <w:rFonts w:ascii="Tahoma" w:hAnsi="Tahoma" w:cs="Angsana New"/>
      <w:sz w:val="16"/>
      <w:szCs w:val="20"/>
    </w:rPr>
  </w:style>
  <w:style w:type="character" w:customStyle="1" w:styleId="ac">
    <w:name w:val="ข้อความบอลลูน อักขระ"/>
    <w:basedOn w:val="a0"/>
    <w:link w:val="ab"/>
    <w:uiPriority w:val="99"/>
    <w:semiHidden/>
    <w:rsid w:val="00C22AFF"/>
    <w:rPr>
      <w:rFonts w:ascii="Tahoma" w:hAnsi="Tahoma" w:cs="Angsana New"/>
      <w:sz w:val="16"/>
      <w:szCs w:val="20"/>
    </w:rPr>
  </w:style>
  <w:style w:type="table" w:styleId="ad">
    <w:name w:val="Table Grid"/>
    <w:basedOn w:val="a1"/>
    <w:uiPriority w:val="59"/>
    <w:rsid w:val="00CA5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Unresolved Mention"/>
    <w:basedOn w:val="a0"/>
    <w:uiPriority w:val="99"/>
    <w:semiHidden/>
    <w:unhideWhenUsed/>
    <w:rsid w:val="003C759D"/>
    <w:rPr>
      <w:color w:val="605E5C"/>
      <w:shd w:val="clear" w:color="auto" w:fill="E1DFDD"/>
    </w:rPr>
  </w:style>
  <w:style w:type="paragraph" w:styleId="HTML0">
    <w:name w:val="HTML Preformatted"/>
    <w:basedOn w:val="a"/>
    <w:link w:val="HTML1"/>
    <w:uiPriority w:val="99"/>
    <w:semiHidden/>
    <w:unhideWhenUsed/>
    <w:rsid w:val="00327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/>
    </w:rPr>
  </w:style>
  <w:style w:type="character" w:customStyle="1" w:styleId="HTML1">
    <w:name w:val="HTML ที่ได้รับการจัดรูปแบบแล้ว อักขระ"/>
    <w:basedOn w:val="a0"/>
    <w:link w:val="HTML0"/>
    <w:uiPriority w:val="99"/>
    <w:semiHidden/>
    <w:rsid w:val="00327201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af">
    <w:name w:val="FollowedHyperlink"/>
    <w:basedOn w:val="a0"/>
    <w:uiPriority w:val="99"/>
    <w:semiHidden/>
    <w:unhideWhenUsed/>
    <w:rsid w:val="009D2F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89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844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11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5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28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63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661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35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24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5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09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02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67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6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31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14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30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7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69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51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603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44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152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0595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433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04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3399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443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5512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02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939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98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31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638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09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13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305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275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641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7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3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0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8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1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48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6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1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7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4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58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97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96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47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29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91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45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41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2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6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19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75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30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1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7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38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50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0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8457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6844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3714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1238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499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326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6940">
          <w:marLeft w:val="1466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4929">
          <w:marLeft w:val="1466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3955">
          <w:marLeft w:val="144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143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957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2197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696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789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380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14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705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45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6959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3291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3426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96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2352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080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250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233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668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1036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8607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58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7955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0876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5410">
          <w:marLeft w:val="2186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0269">
          <w:marLeft w:val="2186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2242">
          <w:marLeft w:val="2186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10502">
          <w:marLeft w:val="2186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734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994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4936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9476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6261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0097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920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9099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5290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2423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961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950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1493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6942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6471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9244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5619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2576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05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3955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5121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4889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9101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299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506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805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794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189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624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019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475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654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8069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4141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465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540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067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025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6303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2983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58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461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873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809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2329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0304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829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171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9581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5079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56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75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3275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183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8079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7095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3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8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39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0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27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135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8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4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4005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875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63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9016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2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397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4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7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426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7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597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2639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610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05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380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278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263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2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7742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3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1939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809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378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264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5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1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9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203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472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8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9034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2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3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8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1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8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2249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86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2622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4797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5714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3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David-Lor/MQTT2MongoDB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imylifeup.com/mongodb-raspberry-pi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webSettings" Target="webSettings.xml"/><Relationship Id="rId9" Type="http://schemas.openxmlformats.org/officeDocument/2006/relationships/hyperlink" Target="https://docs.blynk.cc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3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idol ICT</Company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ttt</dc:creator>
  <cp:keywords/>
  <dc:description/>
  <cp:lastModifiedBy>SUNAT PRAPHANWONG</cp:lastModifiedBy>
  <cp:revision>40</cp:revision>
  <cp:lastPrinted>2019-09-20T03:27:00Z</cp:lastPrinted>
  <dcterms:created xsi:type="dcterms:W3CDTF">2019-09-20T03:27:00Z</dcterms:created>
  <dcterms:modified xsi:type="dcterms:W3CDTF">2020-12-07T09:42:00Z</dcterms:modified>
</cp:coreProperties>
</file>